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094CC" w14:textId="3CD30094" w:rsidR="00FD5654" w:rsidRPr="00647498" w:rsidRDefault="00647498" w:rsidP="00FD5654">
      <w:pPr>
        <w:rPr>
          <w:b/>
          <w:sz w:val="20"/>
          <w:szCs w:val="20"/>
        </w:rPr>
      </w:pPr>
      <w:r>
        <w:rPr>
          <w:b/>
          <w:sz w:val="20"/>
          <w:szCs w:val="20"/>
        </w:rPr>
        <w:t>Notifiable Incidents must be reported to Comcare.</w:t>
      </w:r>
    </w:p>
    <w:p w14:paraId="0F26BE4C" w14:textId="7834ACAD" w:rsidR="00602BD9" w:rsidRDefault="00602BD9" w:rsidP="0054468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1"/>
        <w:gridCol w:w="1723"/>
        <w:gridCol w:w="2522"/>
        <w:gridCol w:w="2120"/>
      </w:tblGrid>
      <w:tr w:rsidR="00544688" w:rsidRPr="006776B5" w14:paraId="104CC04C" w14:textId="77777777" w:rsidTr="00482E94">
        <w:tc>
          <w:tcPr>
            <w:tcW w:w="8436" w:type="dxa"/>
            <w:gridSpan w:val="4"/>
            <w:shd w:val="clear" w:color="auto" w:fill="0070C0"/>
          </w:tcPr>
          <w:p w14:paraId="2AF190CD" w14:textId="7011DC13" w:rsidR="00544688" w:rsidRPr="005740E3" w:rsidRDefault="00544688" w:rsidP="00330E5D">
            <w:pPr>
              <w:pStyle w:val="tabletext"/>
              <w:rPr>
                <w:b/>
                <w:color w:val="FFFFFF" w:themeColor="background1"/>
                <w:sz w:val="20"/>
                <w:szCs w:val="20"/>
              </w:rPr>
            </w:pPr>
            <w:bookmarkStart w:id="0" w:name="_Hlk7932949"/>
            <w:r w:rsidRPr="005740E3">
              <w:rPr>
                <w:b/>
                <w:color w:val="FFFFFF" w:themeColor="background1"/>
                <w:sz w:val="20"/>
                <w:szCs w:val="20"/>
              </w:rPr>
              <w:t>Part A: Hazard/Injury/Incident Report (to be completed by the involved worker or manager)</w:t>
            </w:r>
          </w:p>
        </w:tc>
      </w:tr>
      <w:tr w:rsidR="009473CB" w:rsidRPr="006776B5" w14:paraId="3081BF22" w14:textId="77777777" w:rsidTr="00482E94">
        <w:tc>
          <w:tcPr>
            <w:tcW w:w="8436" w:type="dxa"/>
            <w:gridSpan w:val="4"/>
            <w:shd w:val="clear" w:color="auto" w:fill="auto"/>
          </w:tcPr>
          <w:p w14:paraId="21E02F42" w14:textId="39FEAEBD" w:rsidR="009473CB" w:rsidRPr="00482E94" w:rsidRDefault="009473CB" w:rsidP="00544688">
            <w:pPr>
              <w:pStyle w:val="tabletext"/>
              <w:rPr>
                <w:sz w:val="20"/>
                <w:szCs w:val="20"/>
              </w:rPr>
            </w:pPr>
            <w:bookmarkStart w:id="1" w:name="_Hlk7933051"/>
            <w:bookmarkEnd w:id="0"/>
            <w:r w:rsidRPr="00482E94">
              <w:rPr>
                <w:b/>
                <w:sz w:val="20"/>
                <w:szCs w:val="20"/>
              </w:rPr>
              <w:t>Is this a</w:t>
            </w:r>
            <w:r w:rsidRPr="00482E94">
              <w:rPr>
                <w:sz w:val="20"/>
                <w:szCs w:val="20"/>
              </w:rPr>
              <w:t xml:space="preserve">     </w:t>
            </w: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Hazard Report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Injury Report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Incident (i.e. near miss) report?</w:t>
            </w:r>
          </w:p>
        </w:tc>
      </w:tr>
      <w:tr w:rsidR="009473CB" w:rsidRPr="006776B5" w14:paraId="464107D9" w14:textId="77777777" w:rsidTr="00482E94">
        <w:tc>
          <w:tcPr>
            <w:tcW w:w="8436" w:type="dxa"/>
            <w:gridSpan w:val="4"/>
            <w:shd w:val="clear" w:color="auto" w:fill="auto"/>
          </w:tcPr>
          <w:p w14:paraId="138A9349" w14:textId="594B4925" w:rsidR="009473CB" w:rsidRPr="00482E94" w:rsidRDefault="00087867" w:rsidP="00544688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 xml:space="preserve">Is this a Notifiable Incident?     </w:t>
            </w: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No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Yes   Date Reported to Comcare: </w:t>
            </w:r>
          </w:p>
        </w:tc>
      </w:tr>
      <w:bookmarkEnd w:id="1"/>
      <w:tr w:rsidR="00003FCF" w:rsidRPr="006776B5" w14:paraId="78890E5F" w14:textId="77777777" w:rsidTr="00482E94">
        <w:tc>
          <w:tcPr>
            <w:tcW w:w="2071" w:type="dxa"/>
            <w:shd w:val="clear" w:color="auto" w:fill="auto"/>
          </w:tcPr>
          <w:p w14:paraId="0A7DA538" w14:textId="2C927992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 xml:space="preserve">Hazard </w:t>
            </w:r>
            <w:r w:rsidR="00AC45FB">
              <w:rPr>
                <w:sz w:val="20"/>
                <w:szCs w:val="20"/>
              </w:rPr>
              <w:t>R</w:t>
            </w:r>
            <w:r w:rsidRPr="00482E94">
              <w:rPr>
                <w:sz w:val="20"/>
                <w:szCs w:val="20"/>
              </w:rPr>
              <w:t xml:space="preserve">eport </w:t>
            </w:r>
            <w:r w:rsidR="00AC45FB">
              <w:rPr>
                <w:sz w:val="20"/>
                <w:szCs w:val="20"/>
              </w:rPr>
              <w:t>N</w:t>
            </w:r>
            <w:r w:rsidR="008A5C46">
              <w:rPr>
                <w:sz w:val="20"/>
                <w:szCs w:val="20"/>
              </w:rPr>
              <w:t>o</w:t>
            </w:r>
          </w:p>
        </w:tc>
        <w:tc>
          <w:tcPr>
            <w:tcW w:w="1723" w:type="dxa"/>
            <w:shd w:val="clear" w:color="auto" w:fill="auto"/>
          </w:tcPr>
          <w:p w14:paraId="11380560" w14:textId="3865CD95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256</w:t>
            </w:r>
          </w:p>
        </w:tc>
        <w:tc>
          <w:tcPr>
            <w:tcW w:w="2522" w:type="dxa"/>
            <w:shd w:val="clear" w:color="auto" w:fill="auto"/>
          </w:tcPr>
          <w:p w14:paraId="2D32F7E9" w14:textId="348C973C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Area of work</w:t>
            </w:r>
          </w:p>
        </w:tc>
        <w:tc>
          <w:tcPr>
            <w:tcW w:w="2120" w:type="dxa"/>
            <w:shd w:val="clear" w:color="auto" w:fill="auto"/>
          </w:tcPr>
          <w:p w14:paraId="175D7CCA" w14:textId="1092A4ED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Front office</w:t>
            </w:r>
          </w:p>
        </w:tc>
      </w:tr>
      <w:tr w:rsidR="00003FCF" w:rsidRPr="006776B5" w14:paraId="1607FB70" w14:textId="77777777" w:rsidTr="00482E94">
        <w:tc>
          <w:tcPr>
            <w:tcW w:w="2071" w:type="dxa"/>
            <w:shd w:val="clear" w:color="auto" w:fill="auto"/>
          </w:tcPr>
          <w:p w14:paraId="6B79E372" w14:textId="4471D904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bookmarkStart w:id="2" w:name="_Hlk7932537"/>
            <w:r w:rsidRPr="00482E94">
              <w:rPr>
                <w:sz w:val="20"/>
                <w:szCs w:val="20"/>
              </w:rPr>
              <w:t>Date of Report</w:t>
            </w:r>
          </w:p>
        </w:tc>
        <w:tc>
          <w:tcPr>
            <w:tcW w:w="1723" w:type="dxa"/>
            <w:shd w:val="clear" w:color="auto" w:fill="auto"/>
          </w:tcPr>
          <w:p w14:paraId="3E178353" w14:textId="36FF9030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2 May 2019</w:t>
            </w:r>
          </w:p>
        </w:tc>
        <w:tc>
          <w:tcPr>
            <w:tcW w:w="2522" w:type="dxa"/>
            <w:shd w:val="clear" w:color="auto" w:fill="auto"/>
          </w:tcPr>
          <w:p w14:paraId="2715EB2F" w14:textId="1D939FB8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Specific hazard</w:t>
            </w:r>
            <w:r w:rsidR="00147C0A" w:rsidRPr="00482E94">
              <w:rPr>
                <w:sz w:val="20"/>
                <w:szCs w:val="20"/>
              </w:rPr>
              <w:t>/Incident</w:t>
            </w:r>
            <w:r w:rsidRPr="00482E94">
              <w:rPr>
                <w:sz w:val="20"/>
                <w:szCs w:val="20"/>
              </w:rPr>
              <w:t xml:space="preserve"> location</w:t>
            </w:r>
          </w:p>
        </w:tc>
        <w:tc>
          <w:tcPr>
            <w:tcW w:w="2120" w:type="dxa"/>
            <w:shd w:val="clear" w:color="auto" w:fill="auto"/>
          </w:tcPr>
          <w:p w14:paraId="0EEC305C" w14:textId="77777777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Main Office, Sydney NSW</w:t>
            </w:r>
          </w:p>
        </w:tc>
      </w:tr>
      <w:bookmarkEnd w:id="2"/>
      <w:tr w:rsidR="00003FCF" w:rsidRPr="000D7063" w14:paraId="4A05B972" w14:textId="77777777" w:rsidTr="00482E94">
        <w:tc>
          <w:tcPr>
            <w:tcW w:w="2071" w:type="dxa"/>
            <w:shd w:val="clear" w:color="auto" w:fill="auto"/>
          </w:tcPr>
          <w:p w14:paraId="3EB72990" w14:textId="73D31600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Date of incident</w:t>
            </w:r>
          </w:p>
        </w:tc>
        <w:tc>
          <w:tcPr>
            <w:tcW w:w="1723" w:type="dxa"/>
            <w:shd w:val="clear" w:color="auto" w:fill="auto"/>
          </w:tcPr>
          <w:p w14:paraId="13C25567" w14:textId="37CB5B06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2 May 2019</w:t>
            </w:r>
          </w:p>
        </w:tc>
        <w:tc>
          <w:tcPr>
            <w:tcW w:w="2522" w:type="dxa"/>
            <w:shd w:val="clear" w:color="auto" w:fill="auto"/>
          </w:tcPr>
          <w:p w14:paraId="21530CF6" w14:textId="4F50C1D9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Time of incident</w:t>
            </w:r>
          </w:p>
        </w:tc>
        <w:tc>
          <w:tcPr>
            <w:tcW w:w="2120" w:type="dxa"/>
            <w:shd w:val="clear" w:color="auto" w:fill="auto"/>
          </w:tcPr>
          <w:p w14:paraId="0A250A38" w14:textId="522358FA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9.30 am</w:t>
            </w:r>
          </w:p>
        </w:tc>
      </w:tr>
      <w:tr w:rsidR="00087867" w:rsidRPr="006776B5" w14:paraId="1EBBA224" w14:textId="77777777" w:rsidTr="00482E94">
        <w:tc>
          <w:tcPr>
            <w:tcW w:w="2071" w:type="dxa"/>
            <w:vMerge w:val="restart"/>
            <w:shd w:val="clear" w:color="auto" w:fill="auto"/>
          </w:tcPr>
          <w:p w14:paraId="1BFD0A67" w14:textId="7706D065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Reported by</w:t>
            </w:r>
          </w:p>
        </w:tc>
        <w:tc>
          <w:tcPr>
            <w:tcW w:w="1723" w:type="dxa"/>
            <w:vMerge w:val="restart"/>
            <w:shd w:val="clear" w:color="auto" w:fill="auto"/>
          </w:tcPr>
          <w:p w14:paraId="4CDE52A1" w14:textId="77777777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en Barber</w:t>
            </w:r>
          </w:p>
          <w:p w14:paraId="5584C139" w14:textId="0814C05C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Payroll Officer</w:t>
            </w:r>
          </w:p>
        </w:tc>
        <w:tc>
          <w:tcPr>
            <w:tcW w:w="2522" w:type="dxa"/>
            <w:shd w:val="clear" w:color="auto" w:fill="auto"/>
          </w:tcPr>
          <w:p w14:paraId="60F57D33" w14:textId="1F24430B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phone number</w:t>
            </w:r>
          </w:p>
        </w:tc>
        <w:tc>
          <w:tcPr>
            <w:tcW w:w="2120" w:type="dxa"/>
            <w:shd w:val="clear" w:color="auto" w:fill="auto"/>
          </w:tcPr>
          <w:p w14:paraId="44D0F108" w14:textId="4D2CCA9F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(08) 9333 5555</w:t>
            </w:r>
          </w:p>
        </w:tc>
      </w:tr>
      <w:tr w:rsidR="00087867" w:rsidRPr="006776B5" w14:paraId="05DDED9C" w14:textId="77777777" w:rsidTr="00482E94">
        <w:tc>
          <w:tcPr>
            <w:tcW w:w="2071" w:type="dxa"/>
            <w:vMerge/>
            <w:shd w:val="clear" w:color="auto" w:fill="auto"/>
          </w:tcPr>
          <w:p w14:paraId="7FFB675E" w14:textId="77777777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723" w:type="dxa"/>
            <w:vMerge/>
            <w:shd w:val="clear" w:color="auto" w:fill="auto"/>
          </w:tcPr>
          <w:p w14:paraId="6AB989F7" w14:textId="77777777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6AEEBCA4" w14:textId="2DF13EC2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email</w:t>
            </w:r>
          </w:p>
        </w:tc>
        <w:tc>
          <w:tcPr>
            <w:tcW w:w="2120" w:type="dxa"/>
            <w:shd w:val="clear" w:color="auto" w:fill="auto"/>
          </w:tcPr>
          <w:p w14:paraId="63C7DFB4" w14:textId="1B015E16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barber@hotmail.com</w:t>
            </w:r>
          </w:p>
        </w:tc>
      </w:tr>
      <w:tr w:rsidR="00087867" w:rsidRPr="006776B5" w14:paraId="7C779DA7" w14:textId="77777777" w:rsidTr="00482E94">
        <w:tc>
          <w:tcPr>
            <w:tcW w:w="2071" w:type="dxa"/>
            <w:vMerge w:val="restart"/>
            <w:shd w:val="clear" w:color="auto" w:fill="auto"/>
          </w:tcPr>
          <w:p w14:paraId="0344B598" w14:textId="22D35C0C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Name of person injured</w:t>
            </w:r>
            <w:r w:rsidR="00F46206" w:rsidRPr="00482E94">
              <w:rPr>
                <w:sz w:val="20"/>
                <w:szCs w:val="20"/>
              </w:rPr>
              <w:t xml:space="preserve"> (if applicable)</w:t>
            </w:r>
          </w:p>
        </w:tc>
        <w:tc>
          <w:tcPr>
            <w:tcW w:w="1723" w:type="dxa"/>
            <w:vMerge w:val="restart"/>
            <w:shd w:val="clear" w:color="auto" w:fill="auto"/>
          </w:tcPr>
          <w:p w14:paraId="35EDC9B3" w14:textId="77777777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en Barber</w:t>
            </w:r>
          </w:p>
          <w:p w14:paraId="7DF74163" w14:textId="7E5FB1DD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Payroll Officer</w:t>
            </w:r>
          </w:p>
        </w:tc>
        <w:tc>
          <w:tcPr>
            <w:tcW w:w="2522" w:type="dxa"/>
            <w:shd w:val="clear" w:color="auto" w:fill="auto"/>
          </w:tcPr>
          <w:p w14:paraId="11946383" w14:textId="38376352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phone number</w:t>
            </w:r>
          </w:p>
        </w:tc>
        <w:tc>
          <w:tcPr>
            <w:tcW w:w="2120" w:type="dxa"/>
            <w:shd w:val="clear" w:color="auto" w:fill="auto"/>
          </w:tcPr>
          <w:p w14:paraId="04BA5C67" w14:textId="3FEA1A54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(08) 9333 5555</w:t>
            </w:r>
          </w:p>
        </w:tc>
      </w:tr>
      <w:tr w:rsidR="00087867" w:rsidRPr="006776B5" w14:paraId="2127D8D1" w14:textId="77777777" w:rsidTr="00482E94">
        <w:tc>
          <w:tcPr>
            <w:tcW w:w="2071" w:type="dxa"/>
            <w:vMerge/>
            <w:shd w:val="clear" w:color="auto" w:fill="auto"/>
          </w:tcPr>
          <w:p w14:paraId="639F37C7" w14:textId="77777777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723" w:type="dxa"/>
            <w:vMerge/>
            <w:shd w:val="clear" w:color="auto" w:fill="auto"/>
          </w:tcPr>
          <w:p w14:paraId="6E2BC267" w14:textId="77777777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1FCDE5F3" w14:textId="1300E4AE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email</w:t>
            </w:r>
          </w:p>
        </w:tc>
        <w:tc>
          <w:tcPr>
            <w:tcW w:w="2120" w:type="dxa"/>
            <w:shd w:val="clear" w:color="auto" w:fill="auto"/>
          </w:tcPr>
          <w:p w14:paraId="38FB70EC" w14:textId="2451AAB9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jbarber@hotmail.com</w:t>
            </w:r>
          </w:p>
        </w:tc>
      </w:tr>
      <w:tr w:rsidR="00F46206" w:rsidRPr="006776B5" w14:paraId="06B2B028" w14:textId="77777777" w:rsidTr="00482E94">
        <w:tc>
          <w:tcPr>
            <w:tcW w:w="8436" w:type="dxa"/>
            <w:gridSpan w:val="4"/>
            <w:shd w:val="clear" w:color="auto" w:fill="0070C0"/>
          </w:tcPr>
          <w:p w14:paraId="5611DF5C" w14:textId="33BB4872" w:rsidR="00F46206" w:rsidRPr="005740E3" w:rsidRDefault="00F46206" w:rsidP="00087867">
            <w:pPr>
              <w:pStyle w:val="tabletext"/>
              <w:rPr>
                <w:b/>
                <w:color w:val="FFFFFF" w:themeColor="background1"/>
                <w:sz w:val="20"/>
                <w:szCs w:val="20"/>
              </w:rPr>
            </w:pPr>
            <w:r w:rsidRPr="005740E3">
              <w:rPr>
                <w:b/>
                <w:color w:val="FFFFFF" w:themeColor="background1"/>
                <w:sz w:val="20"/>
                <w:szCs w:val="20"/>
              </w:rPr>
              <w:t>Hazard Description</w:t>
            </w:r>
          </w:p>
        </w:tc>
      </w:tr>
      <w:tr w:rsidR="00F46206" w:rsidRPr="006776B5" w14:paraId="024B400B" w14:textId="77777777" w:rsidTr="00482E94">
        <w:tc>
          <w:tcPr>
            <w:tcW w:w="8436" w:type="dxa"/>
            <w:gridSpan w:val="4"/>
            <w:shd w:val="clear" w:color="auto" w:fill="auto"/>
          </w:tcPr>
          <w:p w14:paraId="3FBAF4B9" w14:textId="167CC9E6" w:rsidR="00F46206" w:rsidRPr="00482E94" w:rsidRDefault="00443FA1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Nature of injury (if applicable)</w:t>
            </w:r>
          </w:p>
        </w:tc>
      </w:tr>
      <w:tr w:rsidR="00443FA1" w:rsidRPr="006776B5" w14:paraId="1AE07EE9" w14:textId="77777777" w:rsidTr="00482E94">
        <w:tc>
          <w:tcPr>
            <w:tcW w:w="8436" w:type="dxa"/>
            <w:gridSpan w:val="4"/>
            <w:shd w:val="clear" w:color="auto" w:fill="auto"/>
          </w:tcPr>
          <w:p w14:paraId="3C336618" w14:textId="0E956424" w:rsidR="00443FA1" w:rsidRPr="00482E94" w:rsidRDefault="00443FA1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Eye strain due to lack of lighting</w:t>
            </w:r>
          </w:p>
        </w:tc>
      </w:tr>
      <w:tr w:rsidR="00443FA1" w:rsidRPr="006776B5" w14:paraId="4D93700A" w14:textId="77777777" w:rsidTr="00482E94">
        <w:tc>
          <w:tcPr>
            <w:tcW w:w="8436" w:type="dxa"/>
            <w:gridSpan w:val="4"/>
            <w:shd w:val="clear" w:color="auto" w:fill="auto"/>
          </w:tcPr>
          <w:p w14:paraId="2C6F86CF" w14:textId="59F971C9" w:rsidR="00443FA1" w:rsidRPr="00482E94" w:rsidRDefault="00443FA1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Part of body injured (if applicable)</w:t>
            </w:r>
          </w:p>
        </w:tc>
      </w:tr>
      <w:tr w:rsidR="00443FA1" w:rsidRPr="006776B5" w14:paraId="5441DF56" w14:textId="77777777" w:rsidTr="00482E94">
        <w:tc>
          <w:tcPr>
            <w:tcW w:w="8436" w:type="dxa"/>
            <w:gridSpan w:val="4"/>
            <w:shd w:val="clear" w:color="auto" w:fill="auto"/>
          </w:tcPr>
          <w:p w14:paraId="7A16B59A" w14:textId="16E995E2" w:rsidR="00443FA1" w:rsidRPr="00482E94" w:rsidRDefault="00836075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Eyes</w:t>
            </w:r>
          </w:p>
        </w:tc>
      </w:tr>
      <w:tr w:rsidR="00836075" w:rsidRPr="006776B5" w14:paraId="5CDF30A4" w14:textId="77777777" w:rsidTr="00482E94">
        <w:tc>
          <w:tcPr>
            <w:tcW w:w="8436" w:type="dxa"/>
            <w:gridSpan w:val="4"/>
            <w:shd w:val="clear" w:color="auto" w:fill="auto"/>
          </w:tcPr>
          <w:p w14:paraId="7FB5AC8A" w14:textId="77777777" w:rsidR="00836075" w:rsidRPr="00482E94" w:rsidRDefault="00836075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Treatment Outcome (if applicable)</w:t>
            </w:r>
          </w:p>
          <w:p w14:paraId="352162FC" w14:textId="1DBC251B" w:rsidR="00836075" w:rsidRPr="00482E94" w:rsidRDefault="00836075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Nil Required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First Aid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Medical treatment from GP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Hospital</w:t>
            </w:r>
          </w:p>
        </w:tc>
      </w:tr>
      <w:tr w:rsidR="00147C0A" w:rsidRPr="006776B5" w14:paraId="688149FA" w14:textId="77777777" w:rsidTr="00482E94">
        <w:tc>
          <w:tcPr>
            <w:tcW w:w="8436" w:type="dxa"/>
            <w:gridSpan w:val="4"/>
            <w:shd w:val="clear" w:color="auto" w:fill="auto"/>
          </w:tcPr>
          <w:p w14:paraId="4A77944E" w14:textId="2ECFDA93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Description of hazard/injury/incident</w:t>
            </w:r>
          </w:p>
        </w:tc>
      </w:tr>
      <w:tr w:rsidR="00147C0A" w:rsidRPr="006776B5" w14:paraId="128EF6CD" w14:textId="77777777" w:rsidTr="00482E94">
        <w:tc>
          <w:tcPr>
            <w:tcW w:w="8436" w:type="dxa"/>
            <w:gridSpan w:val="4"/>
            <w:shd w:val="clear" w:color="auto" w:fill="auto"/>
          </w:tcPr>
          <w:p w14:paraId="7E40AF38" w14:textId="138E02C3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Insufficient lighting causing eye strain and headaches affecting quality of work and overall productivity</w:t>
            </w:r>
          </w:p>
        </w:tc>
      </w:tr>
      <w:tr w:rsidR="00147C0A" w:rsidRPr="006776B5" w14:paraId="1D51EFC0" w14:textId="77777777" w:rsidTr="00482E94">
        <w:tc>
          <w:tcPr>
            <w:tcW w:w="8436" w:type="dxa"/>
            <w:gridSpan w:val="4"/>
            <w:shd w:val="clear" w:color="auto" w:fill="auto"/>
          </w:tcPr>
          <w:p w14:paraId="72F7890F" w14:textId="7FE2903C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How did the hazard/injury/incident occur (contributing factors)?</w:t>
            </w:r>
          </w:p>
        </w:tc>
      </w:tr>
      <w:tr w:rsidR="00147C0A" w:rsidRPr="006776B5" w14:paraId="750D4DAD" w14:textId="77777777" w:rsidTr="00482E94">
        <w:tc>
          <w:tcPr>
            <w:tcW w:w="8436" w:type="dxa"/>
            <w:gridSpan w:val="4"/>
            <w:shd w:val="clear" w:color="auto" w:fill="auto"/>
          </w:tcPr>
          <w:p w14:paraId="51D1B4AE" w14:textId="378A844E" w:rsidR="009303A4" w:rsidRPr="009303A4" w:rsidRDefault="00922CF4" w:rsidP="009303A4">
            <w:pPr>
              <w:pStyle w:val="tabletext"/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Insufficient lighting</w:t>
            </w:r>
            <w:bookmarkStart w:id="3" w:name="_GoBack"/>
            <w:bookmarkEnd w:id="3"/>
          </w:p>
        </w:tc>
      </w:tr>
    </w:tbl>
    <w:p w14:paraId="7F82FC7B" w14:textId="4865DCA4" w:rsidR="00147C0A" w:rsidRDefault="00147C0A">
      <w:pPr>
        <w:spacing w:after="200" w:line="276" w:lineRule="auto"/>
        <w:rPr>
          <w:rFonts w:cstheme="minorHAnsi"/>
          <w:b/>
          <w:noProof/>
          <w:color w:val="000000" w:themeColor="text1"/>
          <w:spacing w:val="4"/>
          <w:sz w:val="20"/>
          <w:szCs w:val="24"/>
          <w:lang w:eastAsia="en-AU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786"/>
        <w:gridCol w:w="1418"/>
        <w:gridCol w:w="2232"/>
      </w:tblGrid>
      <w:tr w:rsidR="005E40E1" w14:paraId="673FD09A" w14:textId="77777777" w:rsidTr="005E40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6" w:type="dxa"/>
            <w:gridSpan w:val="3"/>
            <w:vAlign w:val="center"/>
          </w:tcPr>
          <w:p w14:paraId="39FAD811" w14:textId="032A06FF" w:rsidR="005E40E1" w:rsidRPr="005740E3" w:rsidRDefault="005E40E1" w:rsidP="005E40E1">
            <w:pPr>
              <w:rPr>
                <w:sz w:val="20"/>
                <w:szCs w:val="20"/>
              </w:rPr>
            </w:pPr>
            <w:r w:rsidRPr="005740E3">
              <w:rPr>
                <w:sz w:val="20"/>
                <w:szCs w:val="20"/>
              </w:rPr>
              <w:t xml:space="preserve">PART B: </w:t>
            </w:r>
            <w:r w:rsidR="005740E3" w:rsidRPr="005740E3">
              <w:rPr>
                <w:sz w:val="20"/>
                <w:szCs w:val="20"/>
              </w:rPr>
              <w:t>Corrective Actions (to be completed by the Station Manager)</w:t>
            </w:r>
          </w:p>
        </w:tc>
      </w:tr>
      <w:tr w:rsidR="005E40E1" w14:paraId="1DD594EA" w14:textId="77777777" w:rsidTr="000E3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vAlign w:val="center"/>
          </w:tcPr>
          <w:p w14:paraId="31EB70D6" w14:textId="77777777" w:rsidR="005E40E1" w:rsidRPr="005740E3" w:rsidRDefault="005740E3" w:rsidP="005740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5740E3">
              <w:rPr>
                <w:sz w:val="20"/>
                <w:szCs w:val="20"/>
              </w:rPr>
              <w:t>What needs to happen?</w:t>
            </w:r>
          </w:p>
          <w:p w14:paraId="16328847" w14:textId="5AAE5F0F" w:rsidR="005740E3" w:rsidRPr="005740E3" w:rsidRDefault="005740E3" w:rsidP="005740E3">
            <w:pPr>
              <w:jc w:val="center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(to ensure that similar incidents do not occur in the future or to minimise the risk from the hazard)</w:t>
            </w:r>
          </w:p>
        </w:tc>
        <w:tc>
          <w:tcPr>
            <w:tcW w:w="1418" w:type="dxa"/>
            <w:vAlign w:val="center"/>
          </w:tcPr>
          <w:p w14:paraId="2BA2C796" w14:textId="2D952B10" w:rsidR="005E40E1" w:rsidRPr="000E36A9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y When?</w:t>
            </w:r>
          </w:p>
        </w:tc>
        <w:tc>
          <w:tcPr>
            <w:tcW w:w="2232" w:type="dxa"/>
            <w:vAlign w:val="center"/>
          </w:tcPr>
          <w:p w14:paraId="5FBA58F0" w14:textId="77777777" w:rsidR="005E40E1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n</w:t>
            </w:r>
          </w:p>
          <w:p w14:paraId="1ECF9D63" w14:textId="2AB816FA" w:rsidR="000E36A9" w:rsidRPr="000E36A9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sponsible</w:t>
            </w:r>
          </w:p>
        </w:tc>
      </w:tr>
      <w:tr w:rsidR="005E40E1" w14:paraId="62F81720" w14:textId="77777777" w:rsidTr="000E36A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7152FED6" w14:textId="77777777" w:rsidR="000E36A9" w:rsidRPr="00482E94" w:rsidRDefault="000E36A9" w:rsidP="000E36A9">
            <w:pPr>
              <w:rPr>
                <w:b w:val="0"/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b w:val="0"/>
                <w:color w:val="95B3D7" w:themeColor="accent1" w:themeTint="99"/>
                <w:sz w:val="20"/>
                <w:szCs w:val="20"/>
              </w:rPr>
              <w:t xml:space="preserve">Consult with an Ergonomist to evaluate, design and implement a safer work environment. The Ergonomist will provide an over-all effective workplace environment, making sure the worker has enough work breaks to reduce eye strain and ensure lighting is </w:t>
            </w:r>
            <w:proofErr w:type="gramStart"/>
            <w:r w:rsidRPr="00482E94">
              <w:rPr>
                <w:b w:val="0"/>
                <w:color w:val="95B3D7" w:themeColor="accent1" w:themeTint="99"/>
                <w:sz w:val="20"/>
                <w:szCs w:val="20"/>
              </w:rPr>
              <w:t>sufficient</w:t>
            </w:r>
            <w:proofErr w:type="gramEnd"/>
            <w:r w:rsidRPr="00482E94">
              <w:rPr>
                <w:b w:val="0"/>
                <w:color w:val="95B3D7" w:themeColor="accent1" w:themeTint="99"/>
                <w:sz w:val="20"/>
                <w:szCs w:val="20"/>
              </w:rPr>
              <w:t xml:space="preserve"> by replacing lighting with the appropriate overhead localised lighting.</w:t>
            </w:r>
          </w:p>
          <w:p w14:paraId="25BEA675" w14:textId="77777777" w:rsidR="005E40E1" w:rsidRPr="00482E94" w:rsidRDefault="005E40E1" w:rsidP="005E40E1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4B83FC55" w14:textId="01366992" w:rsidR="00482E94" w:rsidRPr="00482E94" w:rsidRDefault="00482E94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Asap</w:t>
            </w:r>
          </w:p>
          <w:p w14:paraId="1E049AFE" w14:textId="46153115" w:rsidR="005E40E1" w:rsidRPr="00482E94" w:rsidRDefault="000E36A9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 w:rsidRPr="00482E94">
              <w:rPr>
                <w:color w:val="95B3D7" w:themeColor="accent1" w:themeTint="99"/>
                <w:sz w:val="20"/>
                <w:szCs w:val="20"/>
              </w:rPr>
              <w:t>9 May 2019</w:t>
            </w:r>
            <w:r w:rsidR="00482E94" w:rsidRPr="00482E94">
              <w:rPr>
                <w:color w:val="95B3D7" w:themeColor="accent1" w:themeTint="99"/>
                <w:sz w:val="20"/>
                <w:szCs w:val="20"/>
              </w:rPr>
              <w:t xml:space="preserve"> at the latest</w:t>
            </w:r>
          </w:p>
        </w:tc>
        <w:tc>
          <w:tcPr>
            <w:tcW w:w="2232" w:type="dxa"/>
          </w:tcPr>
          <w:p w14:paraId="31BAB680" w14:textId="25B77A3A" w:rsidR="005E40E1" w:rsidRPr="00482E94" w:rsidRDefault="00624709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Mike Booth, Managing Director</w:t>
            </w:r>
          </w:p>
        </w:tc>
      </w:tr>
    </w:tbl>
    <w:p w14:paraId="352EF332" w14:textId="77777777" w:rsidR="005E40E1" w:rsidRDefault="005E40E1" w:rsidP="005E40E1"/>
    <w:p w14:paraId="47562399" w14:textId="77777777" w:rsidR="002043DA" w:rsidRDefault="002043DA" w:rsidP="002043DA">
      <w:pPr>
        <w:pStyle w:val="text"/>
      </w:pPr>
      <w:r>
        <w:t>For management use:</w:t>
      </w:r>
    </w:p>
    <w:p w14:paraId="4EA076A1" w14:textId="77777777" w:rsidR="002043DA" w:rsidRPr="00FD5654" w:rsidRDefault="002043DA" w:rsidP="00FD5654"/>
    <w:tbl>
      <w:tblPr>
        <w:tblStyle w:val="GridTable5Dark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9"/>
        <w:gridCol w:w="1767"/>
        <w:gridCol w:w="1482"/>
        <w:gridCol w:w="1701"/>
        <w:gridCol w:w="1807"/>
      </w:tblGrid>
      <w:tr w:rsidR="001D3241" w14:paraId="2E177EB3" w14:textId="6597C7B7" w:rsidTr="001D3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6" w:type="dxa"/>
            <w:gridSpan w:val="5"/>
            <w:vAlign w:val="center"/>
          </w:tcPr>
          <w:p w14:paraId="0AD5A1CF" w14:textId="554B7B23" w:rsidR="001D3241" w:rsidRPr="00112647" w:rsidRDefault="001D3241" w:rsidP="001D3241">
            <w:bookmarkStart w:id="4" w:name="_Hlk7934990"/>
            <w:bookmarkStart w:id="5" w:name="_Hlk7935085"/>
            <w:r w:rsidRPr="00112647">
              <w:t>PART C: SIGN OFF</w:t>
            </w:r>
          </w:p>
        </w:tc>
      </w:tr>
      <w:tr w:rsidR="001D3241" w14:paraId="102991F2" w14:textId="40AD2C02" w:rsidTr="00903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  <w:vAlign w:val="center"/>
          </w:tcPr>
          <w:p w14:paraId="3B1719DF" w14:textId="77777777" w:rsidR="001D3241" w:rsidRPr="00112647" w:rsidRDefault="001D3241" w:rsidP="00D97CC2">
            <w:pPr>
              <w:jc w:val="center"/>
              <w:rPr>
                <w:sz w:val="20"/>
              </w:rPr>
            </w:pPr>
          </w:p>
        </w:tc>
        <w:tc>
          <w:tcPr>
            <w:tcW w:w="1767" w:type="dxa"/>
            <w:vAlign w:val="center"/>
          </w:tcPr>
          <w:p w14:paraId="00484447" w14:textId="4C65D592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482" w:type="dxa"/>
            <w:vAlign w:val="center"/>
          </w:tcPr>
          <w:p w14:paraId="6F6FF71C" w14:textId="5B660AC1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1701" w:type="dxa"/>
            <w:vAlign w:val="center"/>
          </w:tcPr>
          <w:p w14:paraId="6C2CDD10" w14:textId="52CB8F9E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1807" w:type="dxa"/>
            <w:vAlign w:val="center"/>
          </w:tcPr>
          <w:p w14:paraId="4E7E3034" w14:textId="0FF21C4C" w:rsidR="001D3241" w:rsidRPr="001D3241" w:rsidRDefault="001D3241" w:rsidP="001D3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Signature</w:t>
            </w:r>
          </w:p>
        </w:tc>
      </w:tr>
      <w:bookmarkEnd w:id="4"/>
      <w:bookmarkEnd w:id="5"/>
      <w:tr w:rsidR="001D3241" w14:paraId="62368FDD" w14:textId="5A0C0ECF" w:rsidTr="009030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</w:tcPr>
          <w:p w14:paraId="7DEF2D6F" w14:textId="1689F57F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 xml:space="preserve">Controls to be completed by: 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5BAEF695" w14:textId="23FAA337" w:rsidR="001D3241" w:rsidRPr="00CE40CE" w:rsidRDefault="00624709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Mike Booth, Managing Director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7D8C2F75" w14:textId="2AEAD04A" w:rsidR="001D3241" w:rsidRPr="00A024C4" w:rsidRDefault="00A024C4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9 May 201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83C1DDF" w14:textId="70905265" w:rsidR="001D3241" w:rsidRPr="00CE40CE" w:rsidRDefault="00A024C4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(08) 9625 4161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1BA105D3" w14:textId="75622EAD" w:rsidR="001D3241" w:rsidRPr="00A024C4" w:rsidRDefault="00624709" w:rsidP="00A024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eestyle Script" w:hAnsi="Freestyle Script"/>
                <w:color w:val="95B3D7" w:themeColor="accent1" w:themeTint="99"/>
                <w:sz w:val="32"/>
                <w:szCs w:val="32"/>
              </w:rPr>
            </w:pPr>
            <w:r w:rsidRPr="00624709">
              <w:rPr>
                <w:rFonts w:ascii="Brush Script MT" w:hAnsi="Brush Script MT" w:cs="MV Boli"/>
                <w:color w:val="95B3D7" w:themeColor="accent1" w:themeTint="99"/>
                <w:sz w:val="28"/>
                <w:szCs w:val="28"/>
              </w:rPr>
              <w:t>Mike Booth</w:t>
            </w:r>
          </w:p>
        </w:tc>
      </w:tr>
      <w:tr w:rsidR="001D3241" w14:paraId="35DA4E48" w14:textId="0B693557" w:rsidTr="00903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</w:tcPr>
          <w:p w14:paraId="56645A5D" w14:textId="77777777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 xml:space="preserve">Approved by organisational unit head/officer 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013160F0" w14:textId="54A01837" w:rsidR="001D3241" w:rsidRPr="00CE40CE" w:rsidRDefault="009030AB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Rose Hargreaves, Chief Executive Officer</w:t>
            </w:r>
          </w:p>
          <w:p w14:paraId="5E6077A1" w14:textId="77777777" w:rsidR="001D3241" w:rsidRPr="00CE40CE" w:rsidRDefault="001D3241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1F336C17" w14:textId="300B673A" w:rsidR="001D3241" w:rsidRPr="00A024C4" w:rsidRDefault="00A024C4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3 May 201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0E7A95" w14:textId="06E85F41" w:rsidR="001D3241" w:rsidRPr="00A024C4" w:rsidRDefault="00A024C4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(08) 431 2126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5E2FFB3B" w14:textId="22006E02" w:rsidR="001D3241" w:rsidRPr="009030AB" w:rsidRDefault="009030AB" w:rsidP="00A024C4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Edwardian Script ITC" w:hAnsi="Edwardian Script ITC" w:cs="MV Boli"/>
                <w:color w:val="95B3D7" w:themeColor="accent1" w:themeTint="99"/>
                <w:sz w:val="28"/>
                <w:szCs w:val="28"/>
              </w:rPr>
            </w:pPr>
            <w:r>
              <w:rPr>
                <w:rFonts w:ascii="Edwardian Script ITC" w:hAnsi="Edwardian Script ITC" w:cs="MV Boli"/>
                <w:color w:val="95B3D7" w:themeColor="accent1" w:themeTint="99"/>
                <w:sz w:val="28"/>
                <w:szCs w:val="28"/>
              </w:rPr>
              <w:t>Rose Hargreaves</w:t>
            </w:r>
          </w:p>
        </w:tc>
      </w:tr>
      <w:tr w:rsidR="001D3241" w14:paraId="2DC6C326" w14:textId="71C60236" w:rsidTr="009030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  <w:bottom w:val="none" w:sz="0" w:space="0" w:color="auto"/>
            </w:tcBorders>
          </w:tcPr>
          <w:p w14:paraId="12F9E997" w14:textId="77777777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>Completion verified by health and safety representative (HSR)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2F42B92D" w14:textId="7656426F" w:rsidR="001D3241" w:rsidRPr="00CE40CE" w:rsidRDefault="001D3241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E40CE">
              <w:rPr>
                <w:color w:val="95B3D7" w:themeColor="accent1" w:themeTint="99"/>
                <w:sz w:val="20"/>
                <w:szCs w:val="20"/>
              </w:rPr>
              <w:t>Dmitri Lavrov, WHS Officer</w:t>
            </w:r>
          </w:p>
        </w:tc>
        <w:tc>
          <w:tcPr>
            <w:tcW w:w="1482" w:type="dxa"/>
            <w:shd w:val="clear" w:color="auto" w:fill="auto"/>
            <w:vAlign w:val="center"/>
          </w:tcPr>
          <w:p w14:paraId="5F229FDE" w14:textId="57F2C98D" w:rsidR="001D3241" w:rsidRPr="009030AB" w:rsidRDefault="009030AB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10 May 2019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C31ABA5" w14:textId="1D85907D" w:rsidR="001D3241" w:rsidRPr="009030AB" w:rsidRDefault="009030AB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  <w:r>
              <w:rPr>
                <w:color w:val="95B3D7" w:themeColor="accent1" w:themeTint="99"/>
                <w:sz w:val="20"/>
                <w:szCs w:val="20"/>
              </w:rPr>
              <w:t>(08) 318 6543</w:t>
            </w:r>
          </w:p>
        </w:tc>
        <w:tc>
          <w:tcPr>
            <w:tcW w:w="1807" w:type="dxa"/>
            <w:shd w:val="clear" w:color="auto" w:fill="auto"/>
            <w:vAlign w:val="center"/>
          </w:tcPr>
          <w:p w14:paraId="544FD484" w14:textId="26E659E4" w:rsidR="001D3241" w:rsidRPr="00CE40CE" w:rsidRDefault="00624709" w:rsidP="00624709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024C4">
              <w:rPr>
                <w:rFonts w:ascii="Freestyle Script" w:hAnsi="Freestyle Script"/>
                <w:color w:val="95B3D7" w:themeColor="accent1" w:themeTint="99"/>
                <w:sz w:val="32"/>
                <w:szCs w:val="32"/>
              </w:rPr>
              <w:t>Dmitri Lavrov</w:t>
            </w:r>
          </w:p>
        </w:tc>
      </w:tr>
    </w:tbl>
    <w:p w14:paraId="0911C63A" w14:textId="77777777" w:rsidR="00954D57" w:rsidRDefault="00954D57" w:rsidP="00954D57">
      <w:pPr>
        <w:pStyle w:val="H2"/>
      </w:pPr>
      <w:bookmarkStart w:id="6" w:name="_Toc7888385"/>
      <w:r w:rsidRPr="00954D57">
        <w:t>References</w:t>
      </w:r>
      <w:bookmarkEnd w:id="6"/>
    </w:p>
    <w:p w14:paraId="09EE46F0" w14:textId="77777777" w:rsidR="00954D57" w:rsidRDefault="00954D57" w:rsidP="00954D57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3D394D71" w14:textId="297F6A05" w:rsidR="0003147E" w:rsidRDefault="00954D57" w:rsidP="00954D57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7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sectPr w:rsidR="0003147E" w:rsidSect="00CE44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10565" w14:textId="77777777" w:rsidR="00520B7B" w:rsidRDefault="00520B7B" w:rsidP="00036C36">
      <w:r>
        <w:separator/>
      </w:r>
    </w:p>
  </w:endnote>
  <w:endnote w:type="continuationSeparator" w:id="0">
    <w:p w14:paraId="1E3C7D99" w14:textId="77777777" w:rsidR="00520B7B" w:rsidRDefault="00520B7B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742CB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E71F258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348A73D0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19D1F9E" wp14:editId="63D2DAF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E89B506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43F28571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49F606DC" w14:textId="77777777" w:rsidR="00FD5654" w:rsidRPr="00CA03D7" w:rsidRDefault="00520B7B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2043DA">
                    <w:rPr>
                      <w:noProof/>
                    </w:rPr>
                    <w:t>1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2043DA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FD5654" w:rsidRPr="00C525C8" w14:paraId="5054E25F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746B24A8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4D6A49A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01975E10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2700449C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5118999" w14:textId="77777777" w:rsidTr="00FD5654">
      <w:trPr>
        <w:trHeight w:val="340"/>
      </w:trPr>
      <w:tc>
        <w:tcPr>
          <w:tcW w:w="794" w:type="dxa"/>
          <w:vAlign w:val="center"/>
        </w:tcPr>
        <w:p w14:paraId="637D49B6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881C28D" w14:textId="49E0E45B" w:rsidR="00FD5654" w:rsidRPr="00C525C8" w:rsidRDefault="009303A4" w:rsidP="00FD5654">
          <w:pPr>
            <w:pStyle w:val="foot-text"/>
            <w:tabs>
              <w:tab w:val="right" w:leader="dot" w:pos="8505"/>
            </w:tabs>
          </w:pPr>
          <w:r>
            <w:t xml:space="preserve">BSBWHS501 Ensure a safe workplace     </w:t>
          </w:r>
          <w:r>
            <w:t>ICT50615 Diploma of Website Development AWE3</w:t>
          </w:r>
        </w:p>
      </w:tc>
    </w:tr>
    <w:tr w:rsidR="00FD5654" w:rsidRPr="00C525C8" w14:paraId="7ED0B12E" w14:textId="77777777" w:rsidTr="00FD5654">
      <w:trPr>
        <w:trHeight w:val="454"/>
      </w:trPr>
      <w:tc>
        <w:tcPr>
          <w:tcW w:w="794" w:type="dxa"/>
          <w:vAlign w:val="center"/>
        </w:tcPr>
        <w:p w14:paraId="0CD8550D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2439C7A" w14:textId="6F56A95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9303A4">
            <w:rPr>
              <w:color w:val="BFBFBF" w:themeColor="background1" w:themeShade="BF"/>
            </w:rPr>
            <w:t xml:space="preserve">  </w:t>
          </w:r>
          <w:r w:rsidR="009303A4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56D6DC78" w14:textId="124FD627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9303A4">
            <w:rPr>
              <w:color w:val="BFBFBF" w:themeColor="background1" w:themeShade="BF"/>
            </w:rPr>
            <w:t xml:space="preserve">  </w:t>
          </w:r>
          <w:r w:rsidR="009303A4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0BD4D3DE" w14:textId="0FB2003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9303A4">
            <w:rPr>
              <w:color w:val="BFBFBF" w:themeColor="background1" w:themeShade="BF"/>
            </w:rPr>
            <w:t xml:space="preserve"> </w:t>
          </w:r>
          <w:r w:rsidR="009303A4">
            <w:rPr>
              <w:color w:val="BFBFBF" w:themeColor="background1" w:themeShade="BF"/>
            </w:rPr>
            <w:t>21/6/2018</w:t>
          </w:r>
        </w:p>
      </w:tc>
    </w:tr>
  </w:tbl>
  <w:p w14:paraId="272A2122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C124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2189CB0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20464EF7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30BB402" wp14:editId="530590DC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450287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22DCCDA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7A5E7DC3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453FEF71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40D1A448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5983D04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C699AA4" w14:textId="77777777" w:rsidR="00FD5654" w:rsidRPr="00647C28" w:rsidRDefault="00520B7B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160B892B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BF33C2" w14:textId="77777777" w:rsidR="00520B7B" w:rsidRDefault="00520B7B" w:rsidP="00036C36">
      <w:r>
        <w:separator/>
      </w:r>
    </w:p>
  </w:footnote>
  <w:footnote w:type="continuationSeparator" w:id="0">
    <w:p w14:paraId="50200CCC" w14:textId="77777777" w:rsidR="00520B7B" w:rsidRDefault="00520B7B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7CA4" w14:textId="4E50E01B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62336" behindDoc="1" locked="1" layoutInCell="1" allowOverlap="1" wp14:anchorId="155F6464" wp14:editId="079B0861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</w:t>
    </w:r>
    <w:r w:rsidR="00AE5CB3">
      <w:t>H</w:t>
    </w:r>
    <w:r>
      <w:t xml:space="preserve">azard </w:t>
    </w:r>
    <w:r w:rsidR="00AE5CB3">
      <w:t>R</w:t>
    </w:r>
    <w:r w:rsidR="002043DA">
      <w:t>eport</w:t>
    </w:r>
    <w:r>
      <w:t xml:space="preserve"> </w:t>
    </w:r>
    <w:r w:rsidR="00AE5CB3">
      <w:t>F</w:t>
    </w:r>
    <w:r>
      <w:t>orm</w:t>
    </w:r>
    <w:r w:rsidR="00AE5CB3">
      <w:t xml:space="preserve"> </w:t>
    </w:r>
    <w:r w:rsidR="00D95D22">
      <w:t>Template</w:t>
    </w:r>
    <w:r w:rsidR="00345665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BB7F7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2B265AFE" wp14:editId="797D9D62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1"/>
  </w:num>
  <w:num w:numId="4">
    <w:abstractNumId w:val="23"/>
  </w:num>
  <w:num w:numId="5">
    <w:abstractNumId w:val="15"/>
  </w:num>
  <w:num w:numId="6">
    <w:abstractNumId w:val="10"/>
  </w:num>
  <w:num w:numId="7">
    <w:abstractNumId w:val="22"/>
  </w:num>
  <w:num w:numId="8">
    <w:abstractNumId w:val="24"/>
  </w:num>
  <w:num w:numId="9">
    <w:abstractNumId w:val="8"/>
  </w:num>
  <w:num w:numId="10">
    <w:abstractNumId w:val="3"/>
  </w:num>
  <w:num w:numId="11">
    <w:abstractNumId w:val="22"/>
  </w:num>
  <w:num w:numId="12">
    <w:abstractNumId w:val="24"/>
  </w:num>
  <w:num w:numId="13">
    <w:abstractNumId w:val="6"/>
  </w:num>
  <w:num w:numId="14">
    <w:abstractNumId w:val="20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9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BEsYGBhaGJkaWpko6SsGpxcWZ+XkgBaa1AAJGZz4sAAAA"/>
  </w:docVars>
  <w:rsids>
    <w:rsidRoot w:val="00036C36"/>
    <w:rsid w:val="00001302"/>
    <w:rsid w:val="00003FCF"/>
    <w:rsid w:val="0001005A"/>
    <w:rsid w:val="0002196A"/>
    <w:rsid w:val="0003147E"/>
    <w:rsid w:val="00034F7D"/>
    <w:rsid w:val="00036C36"/>
    <w:rsid w:val="00055CD2"/>
    <w:rsid w:val="00083DCA"/>
    <w:rsid w:val="00087676"/>
    <w:rsid w:val="00087867"/>
    <w:rsid w:val="000D7063"/>
    <w:rsid w:val="000E36A9"/>
    <w:rsid w:val="00112647"/>
    <w:rsid w:val="00130B69"/>
    <w:rsid w:val="00145BD7"/>
    <w:rsid w:val="00147C0A"/>
    <w:rsid w:val="00156705"/>
    <w:rsid w:val="001742CA"/>
    <w:rsid w:val="00175421"/>
    <w:rsid w:val="00185CD1"/>
    <w:rsid w:val="001967FC"/>
    <w:rsid w:val="001C7A3A"/>
    <w:rsid w:val="001D3241"/>
    <w:rsid w:val="002043DA"/>
    <w:rsid w:val="0022471E"/>
    <w:rsid w:val="00234D17"/>
    <w:rsid w:val="00234E34"/>
    <w:rsid w:val="00237884"/>
    <w:rsid w:val="0028139E"/>
    <w:rsid w:val="00286993"/>
    <w:rsid w:val="002929E8"/>
    <w:rsid w:val="002F10F2"/>
    <w:rsid w:val="003036B3"/>
    <w:rsid w:val="00304CA0"/>
    <w:rsid w:val="00345665"/>
    <w:rsid w:val="00374E68"/>
    <w:rsid w:val="003B5E3E"/>
    <w:rsid w:val="003F28BC"/>
    <w:rsid w:val="00400E70"/>
    <w:rsid w:val="00403724"/>
    <w:rsid w:val="00442609"/>
    <w:rsid w:val="00443234"/>
    <w:rsid w:val="00443FA1"/>
    <w:rsid w:val="00444B34"/>
    <w:rsid w:val="004618AD"/>
    <w:rsid w:val="00482E94"/>
    <w:rsid w:val="004B625A"/>
    <w:rsid w:val="004E5F1F"/>
    <w:rsid w:val="00520B7B"/>
    <w:rsid w:val="00544688"/>
    <w:rsid w:val="00566B23"/>
    <w:rsid w:val="00571786"/>
    <w:rsid w:val="005740E3"/>
    <w:rsid w:val="00591DFB"/>
    <w:rsid w:val="005A1BB7"/>
    <w:rsid w:val="005A563C"/>
    <w:rsid w:val="005B1EB6"/>
    <w:rsid w:val="005B1EFC"/>
    <w:rsid w:val="005E00F1"/>
    <w:rsid w:val="005E40E1"/>
    <w:rsid w:val="00602BD9"/>
    <w:rsid w:val="00612D0F"/>
    <w:rsid w:val="00622786"/>
    <w:rsid w:val="00623602"/>
    <w:rsid w:val="00624709"/>
    <w:rsid w:val="00627C20"/>
    <w:rsid w:val="006336FA"/>
    <w:rsid w:val="00635D4C"/>
    <w:rsid w:val="00642BEF"/>
    <w:rsid w:val="00647498"/>
    <w:rsid w:val="00647C28"/>
    <w:rsid w:val="00672919"/>
    <w:rsid w:val="006B167A"/>
    <w:rsid w:val="006B347F"/>
    <w:rsid w:val="006D1F82"/>
    <w:rsid w:val="006F453D"/>
    <w:rsid w:val="007273C4"/>
    <w:rsid w:val="00747FEA"/>
    <w:rsid w:val="00767755"/>
    <w:rsid w:val="00771C75"/>
    <w:rsid w:val="007E590C"/>
    <w:rsid w:val="00836075"/>
    <w:rsid w:val="00845D10"/>
    <w:rsid w:val="0084603D"/>
    <w:rsid w:val="00875AC3"/>
    <w:rsid w:val="00883C33"/>
    <w:rsid w:val="008A5C46"/>
    <w:rsid w:val="008C4E59"/>
    <w:rsid w:val="008E4EB0"/>
    <w:rsid w:val="008E7868"/>
    <w:rsid w:val="008F62EA"/>
    <w:rsid w:val="009030AB"/>
    <w:rsid w:val="00922CF4"/>
    <w:rsid w:val="00925CFD"/>
    <w:rsid w:val="009303A4"/>
    <w:rsid w:val="009473CB"/>
    <w:rsid w:val="0095102F"/>
    <w:rsid w:val="00954D57"/>
    <w:rsid w:val="009650B1"/>
    <w:rsid w:val="00997097"/>
    <w:rsid w:val="009A23B1"/>
    <w:rsid w:val="009E24F3"/>
    <w:rsid w:val="009F7AE6"/>
    <w:rsid w:val="00A024C4"/>
    <w:rsid w:val="00A307AE"/>
    <w:rsid w:val="00A838EA"/>
    <w:rsid w:val="00A943E4"/>
    <w:rsid w:val="00AA67B8"/>
    <w:rsid w:val="00AC45FB"/>
    <w:rsid w:val="00AE5CB3"/>
    <w:rsid w:val="00AF5F0C"/>
    <w:rsid w:val="00B06696"/>
    <w:rsid w:val="00B34202"/>
    <w:rsid w:val="00B55812"/>
    <w:rsid w:val="00B673DA"/>
    <w:rsid w:val="00B86F07"/>
    <w:rsid w:val="00B93F0E"/>
    <w:rsid w:val="00B96013"/>
    <w:rsid w:val="00BF6848"/>
    <w:rsid w:val="00C21BDC"/>
    <w:rsid w:val="00C5184C"/>
    <w:rsid w:val="00C525C8"/>
    <w:rsid w:val="00C933C5"/>
    <w:rsid w:val="00CA03D7"/>
    <w:rsid w:val="00CB0722"/>
    <w:rsid w:val="00CC758C"/>
    <w:rsid w:val="00CE40CE"/>
    <w:rsid w:val="00CE446D"/>
    <w:rsid w:val="00CF6F40"/>
    <w:rsid w:val="00D35A9A"/>
    <w:rsid w:val="00D93EA5"/>
    <w:rsid w:val="00D95D22"/>
    <w:rsid w:val="00D97587"/>
    <w:rsid w:val="00D97CC2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46206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5248B"/>
  <w15:docId w15:val="{380B749D-69B1-422E-8A92-DA92BE6B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5B1E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EB6"/>
    <w:rPr>
      <w:color w:val="605E5C"/>
      <w:shd w:val="clear" w:color="auto" w:fill="E1DFDD"/>
    </w:rPr>
  </w:style>
  <w:style w:type="table" w:styleId="ListTable3-Accent1">
    <w:name w:val="List Table 3 Accent 1"/>
    <w:basedOn w:val="TableNormal"/>
    <w:uiPriority w:val="48"/>
    <w:rsid w:val="005E40E1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E40E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D97CC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care.gov.au/__data/assets/pdf_file/0008/145286/WHS_123a_04706_May17_v1fill-b66aa8587c8c4523af9505ce097736d4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15</cp:revision>
  <cp:lastPrinted>2014-08-22T00:36:00Z</cp:lastPrinted>
  <dcterms:created xsi:type="dcterms:W3CDTF">2015-04-30T03:01:00Z</dcterms:created>
  <dcterms:modified xsi:type="dcterms:W3CDTF">2019-05-05T04:15:00Z</dcterms:modified>
</cp:coreProperties>
</file>